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77777777" w:rsidR="00B94F03" w:rsidRDefault="00B94F03" w:rsidP="00B94F03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78ABD3B" w14:textId="77777777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ac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ac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ac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ac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ac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ac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ac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426038A9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ac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ac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3"/>
      </w:pPr>
      <w:r>
        <w:lastRenderedPageBreak/>
        <w:t>Input</w:t>
      </w:r>
    </w:p>
    <w:p w14:paraId="73081696" w14:textId="77777777" w:rsidR="009D55D0" w:rsidRPr="00A809CB" w:rsidRDefault="009D55D0" w:rsidP="009D55D0">
      <w:pPr>
        <w:pStyle w:val="ac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ac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3"/>
      </w:pPr>
      <w:r>
        <w:t>Output</w:t>
      </w:r>
    </w:p>
    <w:p w14:paraId="5F556B9D" w14:textId="77777777" w:rsidR="009D55D0" w:rsidRDefault="009D55D0" w:rsidP="009D55D0">
      <w:pPr>
        <w:pStyle w:val="ac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3"/>
      </w:pPr>
      <w:r>
        <w:t>Constraints</w:t>
      </w:r>
    </w:p>
    <w:p w14:paraId="6D0ED74F" w14:textId="77777777" w:rsidR="009D55D0" w:rsidRDefault="009D55D0" w:rsidP="009D55D0">
      <w:pPr>
        <w:pStyle w:val="ac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ac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ac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9DB3957" w14:textId="77777777" w:rsidR="00AF515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1A20A6D7" w14:textId="0AD192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1AD3B4B" w14:textId="38C579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olmyr 85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DC89BDB" w14:textId="30794E81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40FD622" w14:textId="2734D26C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5E96AB52" w14:textId="05ABB469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553741E1" w14:textId="6C39EFA6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43E72D74" w14:textId="569D5104" w:rsidR="00F47C70" w:rsidRPr="0012676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8BD468A" w14:textId="2F226C31" w:rsidR="00F47C7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16C79761" w14:textId="5047FEBD" w:rsidR="00AF5154" w:rsidRPr="00F475E2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33485A3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AE2EA2" w14:textId="77777777" w:rsidR="00A64516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9BAF215" w14:textId="5E338D1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3E60F9C" w14:textId="396E9444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Adela 90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7BF1906F" w14:textId="7C0594A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7D3EFE70" w14:textId="054E1620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Ivor 1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11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74B4024D" w14:textId="7A670AF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8C9284D" w14:textId="269A18E8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81BF435" w14:textId="3AF95B1C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3744DC1" w14:textId="1F902A8D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FD796F1" w14:textId="2FB3A12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CC66D60" w14:textId="5A02E769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4B238DB" w14:textId="77777777" w:rsidR="00F47C70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535EBCD6" w14:textId="343BF4B6" w:rsidR="00A64516" w:rsidRPr="00F475E2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lastRenderedPageBreak/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FA4D6" w14:textId="77777777" w:rsidR="00870A79" w:rsidRDefault="00870A79" w:rsidP="008068A2">
      <w:pPr>
        <w:spacing w:after="0" w:line="240" w:lineRule="auto"/>
      </w:pPr>
      <w:r>
        <w:separator/>
      </w:r>
    </w:p>
  </w:endnote>
  <w:endnote w:type="continuationSeparator" w:id="0">
    <w:p w14:paraId="2F4DEF8B" w14:textId="77777777" w:rsidR="00870A79" w:rsidRDefault="00870A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A556C" w14:textId="77777777" w:rsidR="00870A79" w:rsidRDefault="00870A79" w:rsidP="008068A2">
      <w:pPr>
        <w:spacing w:after="0" w:line="240" w:lineRule="auto"/>
      </w:pPr>
      <w:r>
        <w:separator/>
      </w:r>
    </w:p>
  </w:footnote>
  <w:footnote w:type="continuationSeparator" w:id="0">
    <w:p w14:paraId="50507E39" w14:textId="77777777" w:rsidR="00870A79" w:rsidRDefault="00870A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89466242">
    <w:abstractNumId w:val="2"/>
  </w:num>
  <w:num w:numId="2" w16cid:durableId="1215775903">
    <w:abstractNumId w:val="4"/>
  </w:num>
  <w:num w:numId="3" w16cid:durableId="312878557">
    <w:abstractNumId w:val="9"/>
  </w:num>
  <w:num w:numId="4" w16cid:durableId="1198858533">
    <w:abstractNumId w:val="10"/>
  </w:num>
  <w:num w:numId="5" w16cid:durableId="903757660">
    <w:abstractNumId w:val="5"/>
  </w:num>
  <w:num w:numId="6" w16cid:durableId="358973033">
    <w:abstractNumId w:val="7"/>
  </w:num>
  <w:num w:numId="7" w16cid:durableId="2117284901">
    <w:abstractNumId w:val="11"/>
  </w:num>
  <w:num w:numId="8" w16cid:durableId="1841457809">
    <w:abstractNumId w:val="1"/>
  </w:num>
  <w:num w:numId="9" w16cid:durableId="1277714971">
    <w:abstractNumId w:val="8"/>
  </w:num>
  <w:num w:numId="10" w16cid:durableId="2085179087">
    <w:abstractNumId w:val="3"/>
  </w:num>
  <w:num w:numId="11" w16cid:durableId="83035179">
    <w:abstractNumId w:val="6"/>
  </w:num>
  <w:num w:numId="12" w16cid:durableId="91084438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5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82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Boryana Dimitrova</cp:lastModifiedBy>
  <cp:revision>26</cp:revision>
  <cp:lastPrinted>2015-10-26T22:35:00Z</cp:lastPrinted>
  <dcterms:created xsi:type="dcterms:W3CDTF">2020-03-25T08:59:00Z</dcterms:created>
  <dcterms:modified xsi:type="dcterms:W3CDTF">2023-07-13T07:40:00Z</dcterms:modified>
  <cp:category>programming, education, software engineering, software development</cp:category>
</cp:coreProperties>
</file>